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ls" ContentType="application/vnd.ms-exce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4E3832" w14:textId="77777777" w:rsidR="00E93DCD" w:rsidRPr="00E93DCD" w:rsidRDefault="00E93DCD" w:rsidP="00E93DCD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E93DCD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esearch into open-source data</w:t>
      </w:r>
    </w:p>
    <w:p w14:paraId="67F5EB4C" w14:textId="44CEA91C" w:rsidR="00224AE6" w:rsidRPr="005F55AD" w:rsidRDefault="00224AE6">
      <w:pPr>
        <w:rPr>
          <w:rFonts w:ascii="Times New Roman" w:hAnsi="Times New Roman" w:cs="Times New Roman"/>
        </w:rPr>
      </w:pPr>
    </w:p>
    <w:p w14:paraId="473A73EF" w14:textId="4CC93088" w:rsidR="00E93DCD" w:rsidRPr="005F55AD" w:rsidRDefault="00E93DCD">
      <w:pPr>
        <w:rPr>
          <w:rFonts w:ascii="Times New Roman" w:hAnsi="Times New Roman" w:cs="Times New Roman"/>
        </w:rPr>
      </w:pPr>
    </w:p>
    <w:p w14:paraId="66586180" w14:textId="44F3FC85" w:rsidR="00B436E3" w:rsidRPr="005F55AD" w:rsidRDefault="00B436E3">
      <w:pPr>
        <w:rPr>
          <w:rFonts w:ascii="Times New Roman" w:hAnsi="Times New Roman" w:cs="Times New Roman"/>
          <w:b/>
          <w:bCs/>
        </w:rPr>
      </w:pPr>
      <w:r w:rsidRPr="005F55AD">
        <w:rPr>
          <w:rFonts w:ascii="Times New Roman" w:hAnsi="Times New Roman" w:cs="Times New Roman"/>
          <w:b/>
          <w:bCs/>
        </w:rPr>
        <w:t xml:space="preserve">Kaggle: </w:t>
      </w:r>
    </w:p>
    <w:p w14:paraId="5F2B64A3" w14:textId="59B1215F" w:rsidR="00B436E3" w:rsidRPr="005F55AD" w:rsidRDefault="00EE6109">
      <w:pPr>
        <w:rPr>
          <w:rFonts w:ascii="Times New Roman" w:hAnsi="Times New Roman" w:cs="Times New Roman"/>
        </w:rPr>
      </w:pPr>
      <w:r w:rsidRPr="005F55AD">
        <w:rPr>
          <w:rFonts w:ascii="Times New Roman" w:hAnsi="Times New Roman" w:cs="Times New Roman"/>
        </w:rPr>
        <w:t xml:space="preserve">Kaggle, a Google LLC subsidiary, is an online community of data scientists and machine learning experts. Kaggle can be used to search and publish data sets, </w:t>
      </w:r>
      <w:proofErr w:type="gramStart"/>
      <w:r w:rsidRPr="005F55AD">
        <w:rPr>
          <w:rFonts w:ascii="Times New Roman" w:hAnsi="Times New Roman" w:cs="Times New Roman"/>
        </w:rPr>
        <w:t>study</w:t>
      </w:r>
      <w:proofErr w:type="gramEnd"/>
      <w:r w:rsidRPr="005F55AD">
        <w:rPr>
          <w:rFonts w:ascii="Times New Roman" w:hAnsi="Times New Roman" w:cs="Times New Roman"/>
        </w:rPr>
        <w:t xml:space="preserve"> and construct models in a web-based data-science environment, collaborate with other data scientists and machine learning experts, and compete in data science competitions.</w:t>
      </w:r>
    </w:p>
    <w:p w14:paraId="7B5A1E49" w14:textId="4B48E27C" w:rsidR="00EE6109" w:rsidRPr="005F55AD" w:rsidRDefault="00EE6109">
      <w:pPr>
        <w:rPr>
          <w:rFonts w:ascii="Times New Roman" w:hAnsi="Times New Roman" w:cs="Times New Roman"/>
        </w:rPr>
      </w:pPr>
    </w:p>
    <w:p w14:paraId="46259493" w14:textId="1D56DD95" w:rsidR="00EE6109" w:rsidRPr="005F55AD" w:rsidRDefault="00EE6109">
      <w:pPr>
        <w:rPr>
          <w:rFonts w:ascii="Times New Roman" w:hAnsi="Times New Roman" w:cs="Times New Roman"/>
          <w:b/>
          <w:bCs/>
        </w:rPr>
      </w:pPr>
      <w:r w:rsidRPr="005F55AD">
        <w:rPr>
          <w:rFonts w:ascii="Times New Roman" w:hAnsi="Times New Roman" w:cs="Times New Roman"/>
          <w:b/>
          <w:bCs/>
        </w:rPr>
        <w:t>Dataset 1:</w:t>
      </w:r>
      <w:r w:rsidR="005F55AD" w:rsidRPr="005F55AD">
        <w:rPr>
          <w:rFonts w:ascii="Times New Roman" w:hAnsi="Times New Roman" w:cs="Times New Roman"/>
          <w:b/>
          <w:bCs/>
        </w:rPr>
        <w:t xml:space="preserve"> (Calories Burned During Exercise and Activities)</w:t>
      </w:r>
      <w:r w:rsidR="00E95CEF">
        <w:rPr>
          <w:rFonts w:ascii="Times New Roman" w:hAnsi="Times New Roman" w:cs="Times New Roman"/>
          <w:b/>
          <w:bCs/>
        </w:rPr>
        <w:t xml:space="preserve"> </w:t>
      </w:r>
      <w:r w:rsidR="00054681">
        <w:rPr>
          <w:rFonts w:ascii="Times New Roman" w:hAnsi="Times New Roman" w:cs="Times New Roman"/>
          <w:b/>
          <w:bCs/>
        </w:rPr>
        <w:t>– Credit/ShareAlike</w:t>
      </w:r>
    </w:p>
    <w:p w14:paraId="24527177" w14:textId="2C46F6A1" w:rsidR="005F55AD" w:rsidRPr="005F55AD" w:rsidRDefault="005F55AD">
      <w:pPr>
        <w:rPr>
          <w:rFonts w:ascii="Times New Roman" w:hAnsi="Times New Roman" w:cs="Times New Roman"/>
        </w:rPr>
      </w:pPr>
      <w:r w:rsidRPr="005F55AD">
        <w:rPr>
          <w:rFonts w:ascii="Times New Roman" w:hAnsi="Times New Roman" w:cs="Times New Roman"/>
        </w:rPr>
        <w:t>This dataset consists of number of calories burnt for different activities over different weight groups.</w:t>
      </w:r>
      <w:r w:rsidR="00D06A37">
        <w:rPr>
          <w:rFonts w:ascii="Times New Roman" w:hAnsi="Times New Roman" w:cs="Times New Roman"/>
        </w:rPr>
        <w:t xml:space="preserve"> Total of 248 rows.</w:t>
      </w:r>
    </w:p>
    <w:p w14:paraId="279DF108" w14:textId="77777777" w:rsidR="005F55AD" w:rsidRPr="005F55AD" w:rsidRDefault="005F55AD" w:rsidP="005F55AD">
      <w:pPr>
        <w:shd w:val="clear" w:color="auto" w:fill="F8F8F8"/>
        <w:spacing w:after="158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5F55AD">
        <w:rPr>
          <w:rFonts w:ascii="Times New Roman" w:eastAsia="Times New Roman" w:hAnsi="Times New Roman" w:cs="Times New Roman"/>
          <w:sz w:val="21"/>
          <w:szCs w:val="21"/>
          <w:lang w:eastAsia="en-IN"/>
        </w:rPr>
        <w:t>This dataset includes 6 columns:</w:t>
      </w:r>
    </w:p>
    <w:p w14:paraId="713480F1" w14:textId="77777777" w:rsidR="005F55AD" w:rsidRPr="005F55AD" w:rsidRDefault="005F55AD" w:rsidP="005F55AD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5F55AD">
        <w:rPr>
          <w:rFonts w:ascii="Times New Roman" w:eastAsia="Times New Roman" w:hAnsi="Times New Roman" w:cs="Times New Roman"/>
          <w:sz w:val="21"/>
          <w:szCs w:val="21"/>
          <w:lang w:eastAsia="en-IN"/>
        </w:rPr>
        <w:t>Activity, Exercise or Sport (1 hour)</w:t>
      </w:r>
    </w:p>
    <w:p w14:paraId="064390DF" w14:textId="77777777" w:rsidR="005F55AD" w:rsidRPr="005F55AD" w:rsidRDefault="005F55AD" w:rsidP="005F55AD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5F55AD">
        <w:rPr>
          <w:rFonts w:ascii="Times New Roman" w:eastAsia="Times New Roman" w:hAnsi="Times New Roman" w:cs="Times New Roman"/>
          <w:sz w:val="21"/>
          <w:szCs w:val="21"/>
          <w:lang w:eastAsia="en-IN"/>
        </w:rPr>
        <w:t>130 lb</w:t>
      </w:r>
    </w:p>
    <w:p w14:paraId="69195D1A" w14:textId="77777777" w:rsidR="005F55AD" w:rsidRPr="005F55AD" w:rsidRDefault="005F55AD" w:rsidP="005F55AD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5F55AD">
        <w:rPr>
          <w:rFonts w:ascii="Times New Roman" w:eastAsia="Times New Roman" w:hAnsi="Times New Roman" w:cs="Times New Roman"/>
          <w:sz w:val="21"/>
          <w:szCs w:val="21"/>
          <w:lang w:eastAsia="en-IN"/>
        </w:rPr>
        <w:t>155 lb</w:t>
      </w:r>
    </w:p>
    <w:p w14:paraId="0D15A117" w14:textId="77777777" w:rsidR="005F55AD" w:rsidRPr="005F55AD" w:rsidRDefault="005F55AD" w:rsidP="005F55AD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5F55AD">
        <w:rPr>
          <w:rFonts w:ascii="Times New Roman" w:eastAsia="Times New Roman" w:hAnsi="Times New Roman" w:cs="Times New Roman"/>
          <w:sz w:val="21"/>
          <w:szCs w:val="21"/>
          <w:lang w:eastAsia="en-IN"/>
        </w:rPr>
        <w:t>180 lb</w:t>
      </w:r>
    </w:p>
    <w:p w14:paraId="11D19F63" w14:textId="77777777" w:rsidR="005F55AD" w:rsidRPr="005F55AD" w:rsidRDefault="005F55AD" w:rsidP="005F55AD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5F55AD">
        <w:rPr>
          <w:rFonts w:ascii="Times New Roman" w:eastAsia="Times New Roman" w:hAnsi="Times New Roman" w:cs="Times New Roman"/>
          <w:sz w:val="21"/>
          <w:szCs w:val="21"/>
          <w:lang w:eastAsia="en-IN"/>
        </w:rPr>
        <w:t>205 lb</w:t>
      </w:r>
    </w:p>
    <w:p w14:paraId="31DC5D00" w14:textId="77777777" w:rsidR="005F55AD" w:rsidRPr="005F55AD" w:rsidRDefault="005F55AD" w:rsidP="005F55AD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5F55AD">
        <w:rPr>
          <w:rFonts w:ascii="Times New Roman" w:eastAsia="Times New Roman" w:hAnsi="Times New Roman" w:cs="Times New Roman"/>
          <w:sz w:val="21"/>
          <w:szCs w:val="21"/>
          <w:lang w:eastAsia="en-IN"/>
        </w:rPr>
        <w:t>Calories per lb</w:t>
      </w:r>
    </w:p>
    <w:p w14:paraId="1FF78591" w14:textId="10B1B5F5" w:rsidR="005F55AD" w:rsidRPr="005F55AD" w:rsidRDefault="005F55AD" w:rsidP="005F55AD">
      <w:pPr>
        <w:ind w:firstLine="360"/>
        <w:rPr>
          <w:rFonts w:ascii="Times New Roman" w:hAnsi="Times New Roman" w:cs="Times New Roman"/>
          <w:b/>
          <w:bCs/>
        </w:rPr>
      </w:pPr>
      <w:r w:rsidRPr="005F55AD">
        <w:rPr>
          <w:rFonts w:ascii="Times New Roman" w:hAnsi="Times New Roman" w:cs="Times New Roman"/>
          <w:b/>
          <w:bCs/>
          <w:noProof/>
        </w:rPr>
        <w:drawing>
          <wp:inline distT="0" distB="0" distL="0" distR="0" wp14:anchorId="0C9E3094" wp14:editId="2B5A98CB">
            <wp:extent cx="5093335" cy="1924249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03855" cy="1928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91F20" w14:textId="5F6A7FAC" w:rsidR="005F55AD" w:rsidRDefault="007356FD" w:rsidP="005F55AD">
      <w:pPr>
        <w:ind w:firstLine="360"/>
        <w:rPr>
          <w:rFonts w:ascii="Times New Roman" w:hAnsi="Times New Roman" w:cs="Times New Roman"/>
        </w:rPr>
      </w:pPr>
      <w:hyperlink r:id="rId6" w:history="1">
        <w:r w:rsidR="005F55AD" w:rsidRPr="00B00C31">
          <w:rPr>
            <w:rStyle w:val="Hyperlink"/>
            <w:rFonts w:ascii="Times New Roman" w:hAnsi="Times New Roman" w:cs="Times New Roman"/>
          </w:rPr>
          <w:t>https://www.kaggle.com/aadhavvignesh/calories-burned-during-exercise-and-activities/metadata</w:t>
        </w:r>
      </w:hyperlink>
    </w:p>
    <w:p w14:paraId="3A6C857B" w14:textId="77777777" w:rsidR="008A5B58" w:rsidRDefault="008A5B58" w:rsidP="008A5B58">
      <w:pPr>
        <w:ind w:left="2160" w:firstLine="720"/>
        <w:rPr>
          <w:rFonts w:ascii="Times New Roman" w:hAnsi="Times New Roman" w:cs="Times New Roman"/>
        </w:rPr>
      </w:pPr>
    </w:p>
    <w:p w14:paraId="25274C94" w14:textId="302C9C14" w:rsidR="005F55AD" w:rsidRPr="005F55AD" w:rsidRDefault="008A5B58" w:rsidP="008A5B58">
      <w:pPr>
        <w:ind w:left="216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1538" w:dyaOrig="991" w14:anchorId="495DD7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6.7pt;height:49.55pt" o:ole="">
            <v:imagedata r:id="rId7" o:title=""/>
          </v:shape>
          <o:OLEObject Type="Embed" ProgID="Excel.Sheet.8" ShapeID="_x0000_i1025" DrawAspect="Icon" ObjectID="_1709113706" r:id="rId8"/>
        </w:object>
      </w:r>
    </w:p>
    <w:p w14:paraId="0D763227" w14:textId="50B147F0" w:rsidR="005F55AD" w:rsidRDefault="005F55AD" w:rsidP="005F55AD">
      <w:pPr>
        <w:ind w:left="2880" w:firstLine="720"/>
        <w:rPr>
          <w:rFonts w:ascii="Times New Roman" w:hAnsi="Times New Roman" w:cs="Times New Roman"/>
          <w:b/>
          <w:bCs/>
        </w:rPr>
      </w:pPr>
    </w:p>
    <w:p w14:paraId="3C21B055" w14:textId="7376872A" w:rsidR="00951F6A" w:rsidRDefault="00951F6A" w:rsidP="005F55AD">
      <w:pPr>
        <w:ind w:left="2880" w:firstLine="720"/>
        <w:rPr>
          <w:rFonts w:ascii="Times New Roman" w:hAnsi="Times New Roman" w:cs="Times New Roman"/>
          <w:b/>
          <w:bCs/>
        </w:rPr>
      </w:pPr>
    </w:p>
    <w:p w14:paraId="252C51BE" w14:textId="3048A6B0" w:rsidR="00951F6A" w:rsidRDefault="00951F6A" w:rsidP="005F55AD">
      <w:pPr>
        <w:ind w:left="2880" w:firstLine="720"/>
        <w:rPr>
          <w:rFonts w:ascii="Times New Roman" w:hAnsi="Times New Roman" w:cs="Times New Roman"/>
          <w:b/>
          <w:bCs/>
        </w:rPr>
      </w:pPr>
    </w:p>
    <w:p w14:paraId="6E2F7E68" w14:textId="2F115F22" w:rsidR="00951F6A" w:rsidRDefault="00951F6A" w:rsidP="005F55AD">
      <w:pPr>
        <w:ind w:left="2880" w:firstLine="720"/>
        <w:rPr>
          <w:rFonts w:ascii="Times New Roman" w:hAnsi="Times New Roman" w:cs="Times New Roman"/>
          <w:b/>
          <w:bCs/>
        </w:rPr>
      </w:pPr>
    </w:p>
    <w:p w14:paraId="487B5EDD" w14:textId="5B5B9EB7" w:rsidR="00951F6A" w:rsidRDefault="00951F6A" w:rsidP="005F55AD">
      <w:pPr>
        <w:ind w:left="2880" w:firstLine="720"/>
        <w:rPr>
          <w:rFonts w:ascii="Times New Roman" w:hAnsi="Times New Roman" w:cs="Times New Roman"/>
          <w:b/>
          <w:bCs/>
        </w:rPr>
      </w:pPr>
    </w:p>
    <w:p w14:paraId="33A817FB" w14:textId="4DE45AC7" w:rsidR="009D5C73" w:rsidRDefault="009D5C73" w:rsidP="009D5C73">
      <w:pPr>
        <w:rPr>
          <w:rFonts w:ascii="Times New Roman" w:hAnsi="Times New Roman" w:cs="Times New Roman"/>
          <w:b/>
          <w:bCs/>
        </w:rPr>
      </w:pPr>
      <w:r w:rsidRPr="005F55AD">
        <w:rPr>
          <w:rFonts w:ascii="Times New Roman" w:hAnsi="Times New Roman" w:cs="Times New Roman"/>
          <w:b/>
          <w:bCs/>
        </w:rPr>
        <w:lastRenderedPageBreak/>
        <w:t xml:space="preserve">Dataset </w:t>
      </w:r>
      <w:r w:rsidR="006D7425">
        <w:rPr>
          <w:rFonts w:ascii="Times New Roman" w:hAnsi="Times New Roman" w:cs="Times New Roman"/>
          <w:b/>
          <w:bCs/>
        </w:rPr>
        <w:t>2</w:t>
      </w:r>
      <w:r w:rsidRPr="005F55AD">
        <w:rPr>
          <w:rFonts w:ascii="Times New Roman" w:hAnsi="Times New Roman" w:cs="Times New Roman"/>
          <w:b/>
          <w:bCs/>
        </w:rPr>
        <w:t xml:space="preserve">: </w:t>
      </w:r>
      <w:r>
        <w:rPr>
          <w:rFonts w:ascii="Times New Roman" w:hAnsi="Times New Roman" w:cs="Times New Roman"/>
          <w:b/>
          <w:bCs/>
        </w:rPr>
        <w:t>(Fitness Data Trends</w:t>
      </w:r>
      <w:r w:rsidRPr="005F55AD">
        <w:rPr>
          <w:rFonts w:ascii="Times New Roman" w:hAnsi="Times New Roman" w:cs="Times New Roman"/>
          <w:b/>
          <w:bCs/>
        </w:rPr>
        <w:t>)</w:t>
      </w:r>
      <w:r w:rsidR="00E95CEF">
        <w:rPr>
          <w:rFonts w:ascii="Times New Roman" w:hAnsi="Times New Roman" w:cs="Times New Roman"/>
          <w:b/>
          <w:bCs/>
        </w:rPr>
        <w:t xml:space="preserve"> – Open Source</w:t>
      </w:r>
    </w:p>
    <w:p w14:paraId="29296AB0" w14:textId="47D805F3" w:rsidR="009D5C73" w:rsidRDefault="009D5C73" w:rsidP="009D5C73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t>This dataset was created with the objective of answering a simple question, “does exercise/working-out improve a person’s activeness?”. Daily Mood of a person is captured and is used for checking if that person is more active or inactive throughout the day with taking into consideration the Hours of Sleep and Weight.</w:t>
      </w:r>
    </w:p>
    <w:p w14:paraId="6FD8B081" w14:textId="7EC67592" w:rsidR="00D95B67" w:rsidRPr="005F55AD" w:rsidRDefault="00D95B67" w:rsidP="00D95B67">
      <w:pPr>
        <w:shd w:val="clear" w:color="auto" w:fill="F8F8F8"/>
        <w:spacing w:after="158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5F55AD">
        <w:rPr>
          <w:rFonts w:ascii="Times New Roman" w:eastAsia="Times New Roman" w:hAnsi="Times New Roman" w:cs="Times New Roman"/>
          <w:sz w:val="21"/>
          <w:szCs w:val="21"/>
          <w:lang w:eastAsia="en-IN"/>
        </w:rPr>
        <w:t xml:space="preserve">This dataset includes </w:t>
      </w:r>
      <w:r>
        <w:rPr>
          <w:rFonts w:ascii="Times New Roman" w:eastAsia="Times New Roman" w:hAnsi="Times New Roman" w:cs="Times New Roman"/>
          <w:sz w:val="21"/>
          <w:szCs w:val="21"/>
          <w:lang w:eastAsia="en-IN"/>
        </w:rPr>
        <w:t>7</w:t>
      </w:r>
      <w:r w:rsidRPr="005F55AD">
        <w:rPr>
          <w:rFonts w:ascii="Times New Roman" w:eastAsia="Times New Roman" w:hAnsi="Times New Roman" w:cs="Times New Roman"/>
          <w:sz w:val="21"/>
          <w:szCs w:val="21"/>
          <w:lang w:eastAsia="en-IN"/>
        </w:rPr>
        <w:t xml:space="preserve"> columns:</w:t>
      </w:r>
    </w:p>
    <w:p w14:paraId="66F849DC" w14:textId="24E6B521" w:rsidR="00D95B67" w:rsidRPr="005F55AD" w:rsidRDefault="00D95B67" w:rsidP="00D95B6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en-IN"/>
        </w:rPr>
        <w:t>Date</w:t>
      </w:r>
    </w:p>
    <w:p w14:paraId="5E367448" w14:textId="2AAE425D" w:rsidR="00D95B67" w:rsidRPr="005F55AD" w:rsidRDefault="00D95B67" w:rsidP="00D95B6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en-IN"/>
        </w:rPr>
        <w:t>Step Count</w:t>
      </w:r>
    </w:p>
    <w:p w14:paraId="6A17D58E" w14:textId="25727BB8" w:rsidR="00D95B67" w:rsidRPr="005F55AD" w:rsidRDefault="00D95B67" w:rsidP="00D95B6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en-IN"/>
        </w:rPr>
        <w:t>Calories Burnt</w:t>
      </w:r>
    </w:p>
    <w:p w14:paraId="2F689BE7" w14:textId="15E75BAB" w:rsidR="00D95B67" w:rsidRPr="005F55AD" w:rsidRDefault="00D95B67" w:rsidP="00D95B6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en-IN"/>
        </w:rPr>
        <w:t>Mood</w:t>
      </w:r>
    </w:p>
    <w:p w14:paraId="5B31B54C" w14:textId="05301895" w:rsidR="00D95B67" w:rsidRPr="005F55AD" w:rsidRDefault="00D95B67" w:rsidP="00D95B6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en-IN"/>
        </w:rPr>
        <w:t>Hours of Sleep</w:t>
      </w:r>
    </w:p>
    <w:p w14:paraId="1D051049" w14:textId="22AD2C42" w:rsidR="00D95B67" w:rsidRDefault="00D95B67" w:rsidP="00D95B6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en-IN"/>
        </w:rPr>
        <w:t>Feeling or Activeness of Inactiveness</w:t>
      </w:r>
    </w:p>
    <w:p w14:paraId="68879759" w14:textId="618AAF76" w:rsidR="00D95B67" w:rsidRDefault="00D95B67" w:rsidP="00D95B67">
      <w:pPr>
        <w:numPr>
          <w:ilvl w:val="0"/>
          <w:numId w:val="1"/>
        </w:numPr>
        <w:shd w:val="clear" w:color="auto" w:fill="F8F8F8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>
        <w:rPr>
          <w:rFonts w:ascii="Times New Roman" w:eastAsia="Times New Roman" w:hAnsi="Times New Roman" w:cs="Times New Roman"/>
          <w:sz w:val="21"/>
          <w:szCs w:val="21"/>
          <w:lang w:eastAsia="en-IN"/>
        </w:rPr>
        <w:t>Weight</w:t>
      </w:r>
    </w:p>
    <w:p w14:paraId="207A2E97" w14:textId="77777777" w:rsidR="00D95B67" w:rsidRPr="005F55AD" w:rsidRDefault="00D95B67" w:rsidP="00D95B67">
      <w:pPr>
        <w:shd w:val="clear" w:color="auto" w:fill="F8F8F8"/>
        <w:spacing w:before="60" w:after="60" w:line="240" w:lineRule="auto"/>
        <w:ind w:left="720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</w:p>
    <w:p w14:paraId="6AD47728" w14:textId="65C5CA3A" w:rsidR="00D95B67" w:rsidRPr="008A5B58" w:rsidRDefault="00D95B67" w:rsidP="00D95B67">
      <w:pPr>
        <w:ind w:firstLine="360"/>
        <w:rPr>
          <w:rFonts w:ascii="Times New Roman" w:hAnsi="Times New Roman" w:cs="Times New Roman"/>
        </w:rPr>
      </w:pPr>
      <w:r w:rsidRPr="00D95B67">
        <w:rPr>
          <w:rFonts w:ascii="Times New Roman" w:hAnsi="Times New Roman" w:cs="Times New Roman"/>
          <w:noProof/>
        </w:rPr>
        <w:drawing>
          <wp:inline distT="0" distB="0" distL="0" distR="0" wp14:anchorId="6FEC05EF" wp14:editId="37222957">
            <wp:extent cx="5207635" cy="2475156"/>
            <wp:effectExtent l="0" t="0" r="0" b="1905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4933" cy="247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929E9" w14:textId="77777777" w:rsidR="00D95B67" w:rsidRPr="00D95B67" w:rsidRDefault="00D95B67" w:rsidP="00D95B67">
      <w:pPr>
        <w:rPr>
          <w:rFonts w:ascii="Times New Roman" w:hAnsi="Times New Roman" w:cs="Times New Roman"/>
        </w:rPr>
      </w:pPr>
    </w:p>
    <w:p w14:paraId="61D06BCB" w14:textId="6BDDFB83" w:rsidR="00D95B67" w:rsidRDefault="007356FD" w:rsidP="00D95B67">
      <w:pPr>
        <w:rPr>
          <w:rFonts w:ascii="Times New Roman" w:hAnsi="Times New Roman" w:cs="Times New Roman"/>
        </w:rPr>
      </w:pPr>
      <w:hyperlink r:id="rId10" w:history="1">
        <w:r w:rsidR="00D95B67" w:rsidRPr="00B00C31">
          <w:rPr>
            <w:rStyle w:val="Hyperlink"/>
            <w:rFonts w:ascii="Times New Roman" w:hAnsi="Times New Roman" w:cs="Times New Roman"/>
          </w:rPr>
          <w:t>https://www.kaggle.com/aroojanwarkhan/fitness-data-trends</w:t>
        </w:r>
      </w:hyperlink>
    </w:p>
    <w:p w14:paraId="17719905" w14:textId="508CE336" w:rsidR="00D95B67" w:rsidRDefault="00D95B67" w:rsidP="00D95B67">
      <w:pPr>
        <w:rPr>
          <w:rFonts w:ascii="Times New Roman" w:hAnsi="Times New Roman" w:cs="Times New Roman"/>
        </w:rPr>
      </w:pPr>
    </w:p>
    <w:p w14:paraId="47F56E4D" w14:textId="7F9D8D08" w:rsidR="00D95B67" w:rsidRPr="00D95B67" w:rsidRDefault="00B0496E" w:rsidP="00B0496E">
      <w:pPr>
        <w:ind w:left="216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1538" w:dyaOrig="991" w14:anchorId="5A386271">
          <v:shape id="_x0000_i1026" type="#_x0000_t75" style="width:76.7pt;height:49.55pt" o:ole="">
            <v:imagedata r:id="rId11" o:title=""/>
          </v:shape>
          <o:OLEObject Type="Embed" ProgID="Excel.Sheet.8" ShapeID="_x0000_i1026" DrawAspect="Icon" ObjectID="_1709113707" r:id="rId12"/>
        </w:object>
      </w:r>
    </w:p>
    <w:p w14:paraId="12C7A816" w14:textId="77777777" w:rsidR="006D7425" w:rsidRDefault="006D7425" w:rsidP="005F55AD">
      <w:pPr>
        <w:rPr>
          <w:rFonts w:ascii="Times New Roman" w:hAnsi="Times New Roman" w:cs="Times New Roman"/>
          <w:b/>
          <w:bCs/>
        </w:rPr>
      </w:pPr>
    </w:p>
    <w:p w14:paraId="4FC6BEEB" w14:textId="77777777" w:rsidR="006D7425" w:rsidRDefault="006D7425" w:rsidP="005F55AD">
      <w:pPr>
        <w:rPr>
          <w:rFonts w:ascii="Times New Roman" w:hAnsi="Times New Roman" w:cs="Times New Roman"/>
          <w:b/>
          <w:bCs/>
        </w:rPr>
      </w:pPr>
    </w:p>
    <w:p w14:paraId="3D0088B0" w14:textId="77777777" w:rsidR="006D7425" w:rsidRDefault="006D7425" w:rsidP="005F55AD">
      <w:pPr>
        <w:rPr>
          <w:rFonts w:ascii="Times New Roman" w:hAnsi="Times New Roman" w:cs="Times New Roman"/>
          <w:b/>
          <w:bCs/>
        </w:rPr>
      </w:pPr>
    </w:p>
    <w:p w14:paraId="0AA238C4" w14:textId="61BCA744" w:rsidR="006D7425" w:rsidRDefault="006D7425" w:rsidP="005F55AD">
      <w:pPr>
        <w:rPr>
          <w:rFonts w:ascii="Times New Roman" w:hAnsi="Times New Roman" w:cs="Times New Roman"/>
          <w:b/>
          <w:bCs/>
        </w:rPr>
      </w:pPr>
    </w:p>
    <w:p w14:paraId="1D69C774" w14:textId="7E156841" w:rsidR="006D7425" w:rsidRDefault="006D7425" w:rsidP="005F55AD">
      <w:pPr>
        <w:rPr>
          <w:rFonts w:ascii="Times New Roman" w:hAnsi="Times New Roman" w:cs="Times New Roman"/>
          <w:b/>
          <w:bCs/>
        </w:rPr>
      </w:pPr>
    </w:p>
    <w:p w14:paraId="164D91E2" w14:textId="38E23FC7" w:rsidR="006D7425" w:rsidRDefault="006D7425" w:rsidP="005F55AD">
      <w:pPr>
        <w:rPr>
          <w:rFonts w:ascii="Times New Roman" w:hAnsi="Times New Roman" w:cs="Times New Roman"/>
          <w:b/>
          <w:bCs/>
        </w:rPr>
      </w:pPr>
    </w:p>
    <w:p w14:paraId="5AB5835E" w14:textId="77777777" w:rsidR="006D7425" w:rsidRDefault="006D7425" w:rsidP="005F55AD">
      <w:pPr>
        <w:rPr>
          <w:rFonts w:ascii="Times New Roman" w:hAnsi="Times New Roman" w:cs="Times New Roman"/>
          <w:b/>
          <w:bCs/>
        </w:rPr>
      </w:pPr>
    </w:p>
    <w:p w14:paraId="3F888958" w14:textId="4B45C571" w:rsidR="008A5B58" w:rsidRPr="008A5B58" w:rsidRDefault="005F55AD" w:rsidP="005F55AD">
      <w:pPr>
        <w:rPr>
          <w:rFonts w:ascii="Times New Roman" w:hAnsi="Times New Roman" w:cs="Times New Roman"/>
        </w:rPr>
      </w:pPr>
      <w:r w:rsidRPr="005F55AD">
        <w:rPr>
          <w:rFonts w:ascii="Times New Roman" w:hAnsi="Times New Roman" w:cs="Times New Roman"/>
          <w:b/>
          <w:bCs/>
        </w:rPr>
        <w:lastRenderedPageBreak/>
        <w:t xml:space="preserve">Dataset </w:t>
      </w:r>
      <w:r w:rsidR="006D7425">
        <w:rPr>
          <w:rFonts w:ascii="Times New Roman" w:hAnsi="Times New Roman" w:cs="Times New Roman"/>
          <w:b/>
          <w:bCs/>
        </w:rPr>
        <w:t>3</w:t>
      </w:r>
      <w:r w:rsidRPr="005F55AD">
        <w:rPr>
          <w:rFonts w:ascii="Times New Roman" w:hAnsi="Times New Roman" w:cs="Times New Roman"/>
          <w:b/>
          <w:bCs/>
        </w:rPr>
        <w:t xml:space="preserve">: </w:t>
      </w:r>
      <w:r w:rsidR="008A5B58">
        <w:rPr>
          <w:rFonts w:ascii="Times New Roman" w:hAnsi="Times New Roman" w:cs="Times New Roman"/>
          <w:b/>
          <w:bCs/>
        </w:rPr>
        <w:t>(Fitness Exercise</w:t>
      </w:r>
      <w:r w:rsidRPr="005F55AD">
        <w:rPr>
          <w:rFonts w:ascii="Times New Roman" w:hAnsi="Times New Roman" w:cs="Times New Roman"/>
          <w:b/>
          <w:bCs/>
        </w:rPr>
        <w:t>)</w:t>
      </w:r>
      <w:r w:rsidR="00054681">
        <w:rPr>
          <w:rFonts w:ascii="Times New Roman" w:hAnsi="Times New Roman" w:cs="Times New Roman"/>
          <w:b/>
          <w:bCs/>
        </w:rPr>
        <w:t xml:space="preserve"> – Non-Commercial/Credit/ShareAlike</w:t>
      </w:r>
    </w:p>
    <w:p w14:paraId="39551598" w14:textId="425A8ABC" w:rsidR="008A5B58" w:rsidRDefault="008A5B58" w:rsidP="005F55AD">
      <w:pPr>
        <w:rPr>
          <w:rFonts w:ascii="Times New Roman" w:hAnsi="Times New Roman" w:cs="Times New Roman"/>
        </w:rPr>
      </w:pPr>
      <w:r w:rsidRPr="008A5B58">
        <w:rPr>
          <w:rFonts w:ascii="Times New Roman" w:hAnsi="Times New Roman" w:cs="Times New Roman"/>
        </w:rPr>
        <w:t>This dataset contains 1300 exercises with exercise data and animations.</w:t>
      </w:r>
      <w:r>
        <w:rPr>
          <w:rFonts w:ascii="Times New Roman" w:hAnsi="Times New Roman" w:cs="Times New Roman"/>
        </w:rPr>
        <w:t xml:space="preserve"> </w:t>
      </w:r>
    </w:p>
    <w:p w14:paraId="26891DA6" w14:textId="3FF31103" w:rsidR="008A5B58" w:rsidRDefault="008A5B58" w:rsidP="005F55A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ote: Can we used for collecting </w:t>
      </w:r>
      <w:r w:rsidR="00951F6A">
        <w:rPr>
          <w:rFonts w:ascii="Times New Roman" w:hAnsi="Times New Roman" w:cs="Times New Roman"/>
        </w:rPr>
        <w:t>animations of different workout exercises.</w:t>
      </w:r>
    </w:p>
    <w:p w14:paraId="6AE079ED" w14:textId="6C8F0CC0" w:rsidR="00951F6A" w:rsidRPr="00B84F70" w:rsidRDefault="00B84F70" w:rsidP="005F55AD">
      <w:pPr>
        <w:rPr>
          <w:rFonts w:ascii="Times New Roman" w:hAnsi="Times New Roman" w:cs="Times New Roman"/>
          <w:b/>
          <w:bCs/>
        </w:rPr>
      </w:pPr>
      <w:r w:rsidRPr="00B84F70">
        <w:rPr>
          <w:rFonts w:ascii="Times New Roman" w:hAnsi="Times New Roman" w:cs="Times New Roman"/>
          <w:b/>
          <w:bCs/>
        </w:rPr>
        <w:t>Sample GIF URL:</w:t>
      </w:r>
    </w:p>
    <w:p w14:paraId="51644B79" w14:textId="34BEA921" w:rsidR="00B84F70" w:rsidRDefault="007356FD" w:rsidP="00B84F70">
      <w:pPr>
        <w:spacing w:after="0" w:line="240" w:lineRule="auto"/>
        <w:ind w:firstLine="720"/>
        <w:rPr>
          <w:rFonts w:ascii="Calibri" w:eastAsia="Times New Roman" w:hAnsi="Calibri" w:cs="Calibri"/>
          <w:color w:val="000000"/>
          <w:lang w:eastAsia="en-IN"/>
        </w:rPr>
      </w:pPr>
      <w:hyperlink r:id="rId13" w:history="1">
        <w:r w:rsidR="00B84F70" w:rsidRPr="00B84F70">
          <w:rPr>
            <w:rStyle w:val="Hyperlink"/>
            <w:rFonts w:ascii="Calibri" w:eastAsia="Times New Roman" w:hAnsi="Calibri" w:cs="Calibri"/>
            <w:lang w:eastAsia="en-IN"/>
          </w:rPr>
          <w:t>http://d205bpvrqc9yn1.cloudfront.net/0001.gif</w:t>
        </w:r>
      </w:hyperlink>
    </w:p>
    <w:p w14:paraId="1A3B2EA2" w14:textId="77777777" w:rsidR="00951F6A" w:rsidRPr="00B84F70" w:rsidRDefault="00951F6A" w:rsidP="00951F6A">
      <w:pPr>
        <w:rPr>
          <w:rFonts w:ascii="Times New Roman" w:hAnsi="Times New Roman" w:cs="Times New Roman"/>
        </w:rPr>
      </w:pPr>
    </w:p>
    <w:p w14:paraId="18AAFEE5" w14:textId="2CE02F47" w:rsidR="00951F6A" w:rsidRDefault="007356FD" w:rsidP="00B84F70">
      <w:pPr>
        <w:rPr>
          <w:rFonts w:ascii="Times New Roman" w:hAnsi="Times New Roman" w:cs="Times New Roman"/>
        </w:rPr>
      </w:pPr>
      <w:hyperlink r:id="rId14" w:history="1">
        <w:r w:rsidR="00B84F70" w:rsidRPr="00B00C31">
          <w:rPr>
            <w:rStyle w:val="Hyperlink"/>
            <w:rFonts w:ascii="Times New Roman" w:hAnsi="Times New Roman" w:cs="Times New Roman"/>
          </w:rPr>
          <w:t>https://www.kaggle.com/edoardoba/fitness-exercises-with-animations</w:t>
        </w:r>
      </w:hyperlink>
    </w:p>
    <w:p w14:paraId="0A3EAC2E" w14:textId="2F8270B7" w:rsidR="00B84F70" w:rsidRDefault="00B84F70" w:rsidP="00951F6A">
      <w:pPr>
        <w:rPr>
          <w:rFonts w:ascii="Times New Roman" w:hAnsi="Times New Roman" w:cs="Times New Roman"/>
        </w:rPr>
      </w:pPr>
    </w:p>
    <w:p w14:paraId="3A2ADF9E" w14:textId="7232E7C6" w:rsidR="00B84F70" w:rsidRPr="00B84F70" w:rsidRDefault="00B0496E" w:rsidP="00B84F70">
      <w:pPr>
        <w:ind w:left="2160" w:firstLine="7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object w:dxaOrig="1538" w:dyaOrig="991" w14:anchorId="25F27DCF">
          <v:shape id="_x0000_i1027" type="#_x0000_t75" style="width:76.7pt;height:49.55pt" o:ole="">
            <v:imagedata r:id="rId15" o:title=""/>
          </v:shape>
          <o:OLEObject Type="Embed" ProgID="Excel.Sheet.8" ShapeID="_x0000_i1027" DrawAspect="Icon" ObjectID="_1709113708" r:id="rId16"/>
        </w:object>
      </w:r>
    </w:p>
    <w:sectPr w:rsidR="00B84F70" w:rsidRPr="00B84F7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923F20"/>
    <w:multiLevelType w:val="multilevel"/>
    <w:tmpl w:val="FA088C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tzCyMDYysDA3MTZW0lEKTi0uzszPAykwqgUAS5iNtiwAAAA="/>
  </w:docVars>
  <w:rsids>
    <w:rsidRoot w:val="00E93DCD"/>
    <w:rsid w:val="00054681"/>
    <w:rsid w:val="00224AE6"/>
    <w:rsid w:val="005F55AD"/>
    <w:rsid w:val="006D7425"/>
    <w:rsid w:val="007356FD"/>
    <w:rsid w:val="008A5B58"/>
    <w:rsid w:val="00951F6A"/>
    <w:rsid w:val="009D5C73"/>
    <w:rsid w:val="00A2389F"/>
    <w:rsid w:val="00B0496E"/>
    <w:rsid w:val="00B436E3"/>
    <w:rsid w:val="00B84F70"/>
    <w:rsid w:val="00CD7780"/>
    <w:rsid w:val="00D06A37"/>
    <w:rsid w:val="00D95B67"/>
    <w:rsid w:val="00E93DCD"/>
    <w:rsid w:val="00E95CEF"/>
    <w:rsid w:val="00EE61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F3A15"/>
  <w15:chartTrackingRefBased/>
  <w15:docId w15:val="{BE2B6927-B4ED-43A5-BB55-FBFB39FA22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B67"/>
  </w:style>
  <w:style w:type="paragraph" w:styleId="Heading3">
    <w:name w:val="heading 3"/>
    <w:basedOn w:val="Normal"/>
    <w:link w:val="Heading3Char"/>
    <w:uiPriority w:val="9"/>
    <w:qFormat/>
    <w:rsid w:val="00D95B6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F55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unhideWhenUsed/>
    <w:rsid w:val="005F55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5A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D95B67"/>
    <w:rPr>
      <w:rFonts w:ascii="Times New Roman" w:eastAsia="Times New Roman" w:hAnsi="Times New Roman" w:cs="Times New Roman"/>
      <w:b/>
      <w:bCs/>
      <w:sz w:val="27"/>
      <w:szCs w:val="27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86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554">
          <w:marLeft w:val="0"/>
          <w:marRight w:val="0"/>
          <w:marTop w:val="4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8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8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4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7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5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Microsoft_Excel_97-2003_Worksheet.xls"/><Relationship Id="rId13" Type="http://schemas.openxmlformats.org/officeDocument/2006/relationships/hyperlink" Target="http://d205bpvrqc9yn1.cloudfront.net/0001.gif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customXml" Target="../customXml/item3.xml"/><Relationship Id="rId7" Type="http://schemas.openxmlformats.org/officeDocument/2006/relationships/image" Target="media/image2.emf"/><Relationship Id="rId12" Type="http://schemas.openxmlformats.org/officeDocument/2006/relationships/oleObject" Target="embeddings/Microsoft_Excel_97-2003_Worksheet1.xls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oleObject" Target="embeddings/Microsoft_Excel_97-2003_Worksheet2.xls"/><Relationship Id="rId20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aadhavvignesh/calories-burned-during-exercise-and-activities/metadata" TargetMode="External"/><Relationship Id="rId11" Type="http://schemas.openxmlformats.org/officeDocument/2006/relationships/image" Target="media/image4.emf"/><Relationship Id="rId5" Type="http://schemas.openxmlformats.org/officeDocument/2006/relationships/image" Target="media/image1.png"/><Relationship Id="rId15" Type="http://schemas.openxmlformats.org/officeDocument/2006/relationships/image" Target="media/image5.emf"/><Relationship Id="rId10" Type="http://schemas.openxmlformats.org/officeDocument/2006/relationships/hyperlink" Target="https://www.kaggle.com/aroojanwarkhan/fitness-data-trends" TargetMode="External"/><Relationship Id="rId19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kaggle.com/edoardoba/fitness-exercises-with-animation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56A4B569569E4AAC35DA9F32BA62BF" ma:contentTypeVersion="12" ma:contentTypeDescription="Create a new document." ma:contentTypeScope="" ma:versionID="05f1b87763e609539ae4a6377dae375f">
  <xsd:schema xmlns:xsd="http://www.w3.org/2001/XMLSchema" xmlns:xs="http://www.w3.org/2001/XMLSchema" xmlns:p="http://schemas.microsoft.com/office/2006/metadata/properties" xmlns:ns2="d9853c89-bc5f-468e-9255-5f9d1dc9d35f" targetNamespace="http://schemas.microsoft.com/office/2006/metadata/properties" ma:root="true" ma:fieldsID="4575d9b55ae89ec9fd146c349b935501" ns2:_="">
    <xsd:import namespace="d9853c89-bc5f-468e-9255-5f9d1dc9d35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9853c89-bc5f-468e-9255-5f9d1dc9d35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9853c89-bc5f-468e-9255-5f9d1dc9d35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548D18D-0515-4FD3-8B2B-C1CD68D43F97}"/>
</file>

<file path=customXml/itemProps2.xml><?xml version="1.0" encoding="utf-8"?>
<ds:datastoreItem xmlns:ds="http://schemas.openxmlformats.org/officeDocument/2006/customXml" ds:itemID="{3F93F479-F6A7-417F-B911-D0AA7E46A7AA}"/>
</file>

<file path=customXml/itemProps3.xml><?xml version="1.0" encoding="utf-8"?>
<ds:datastoreItem xmlns:ds="http://schemas.openxmlformats.org/officeDocument/2006/customXml" ds:itemID="{275BE5BA-7FD5-45CB-8A8D-A584DD00DFC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3</Pages>
  <Words>315</Words>
  <Characters>179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URI NANDAN REDDY GANGAVARAM</dc:creator>
  <cp:keywords/>
  <dc:description/>
  <cp:lastModifiedBy>GOURI NANDAN REDDY GANGAVARAM</cp:lastModifiedBy>
  <cp:revision>12</cp:revision>
  <dcterms:created xsi:type="dcterms:W3CDTF">2022-03-17T08:11:00Z</dcterms:created>
  <dcterms:modified xsi:type="dcterms:W3CDTF">2022-03-18T0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56A4B569569E4AAC35DA9F32BA62BF</vt:lpwstr>
  </property>
</Properties>
</file>